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F8FAC" w14:textId="36E241FD" w:rsidR="0068622B" w:rsidRDefault="00447011" w:rsidP="00F5677A">
      <w:pPr>
        <w:spacing w:line="240" w:lineRule="auto"/>
        <w:jc w:val="center"/>
      </w:pPr>
      <w:r>
        <w:rPr>
          <w:noProof/>
        </w:rPr>
        <w:drawing>
          <wp:anchor distT="0" distB="0" distL="114300" distR="114300" simplePos="0" relativeHeight="251689472" behindDoc="1" locked="0" layoutInCell="1" allowOverlap="1" wp14:anchorId="263F8FAC" wp14:editId="5C860810">
            <wp:simplePos x="0" y="0"/>
            <wp:positionH relativeFrom="page">
              <wp:align>left</wp:align>
            </wp:positionH>
            <wp:positionV relativeFrom="paragraph">
              <wp:posOffset>-914400</wp:posOffset>
            </wp:positionV>
            <wp:extent cx="7552495" cy="10712104"/>
            <wp:effectExtent l="0" t="0" r="0" b="0"/>
            <wp:wrapNone/>
            <wp:docPr id="1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52495" cy="10712104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softHyphen/>
      </w:r>
      <w:r>
        <w:softHyphen/>
      </w:r>
    </w:p>
    <w:p w14:paraId="263F8FAD" w14:textId="77777777" w:rsidR="0068622B" w:rsidRDefault="00447011" w:rsidP="00F5677A">
      <w:pPr>
        <w:spacing w:line="240" w:lineRule="auto"/>
        <w:jc w:val="center"/>
        <w:rPr>
          <w:rFonts w:ascii="Proxima Nova" w:hAnsi="Proxima Nova" w:cs="Arial"/>
          <w:b/>
          <w:bCs/>
          <w:sz w:val="72"/>
          <w:szCs w:val="72"/>
          <w:lang w:val="en-US"/>
        </w:rPr>
      </w:pPr>
      <w:r>
        <w:rPr>
          <w:rFonts w:ascii="Proxima Nova" w:hAnsi="Proxima Nova" w:cs="Arial"/>
          <w:b/>
          <w:bCs/>
          <w:sz w:val="72"/>
          <w:szCs w:val="72"/>
          <w:lang w:val="en-US"/>
        </w:rPr>
        <w:t>Lincoln City Foundation</w:t>
      </w:r>
    </w:p>
    <w:p w14:paraId="263F8FAF" w14:textId="6806D901" w:rsidR="0068622B" w:rsidRPr="00F5677A" w:rsidRDefault="00447011" w:rsidP="00F5677A">
      <w:pPr>
        <w:spacing w:line="240" w:lineRule="auto"/>
        <w:jc w:val="center"/>
        <w:rPr>
          <w:rFonts w:ascii="Rustico" w:hAnsi="Rustico" w:cs="Arial"/>
          <w:b/>
          <w:bCs/>
          <w:color w:val="000000"/>
          <w:sz w:val="18"/>
          <w:szCs w:val="18"/>
          <w:lang w:val="en-US"/>
        </w:rPr>
      </w:pPr>
      <w:r w:rsidRPr="00F5677A">
        <w:rPr>
          <w:rFonts w:ascii="Rustico" w:hAnsi="Rustico" w:cs="Arial"/>
          <w:b/>
          <w:bCs/>
          <w:color w:val="000000"/>
          <w:sz w:val="18"/>
          <w:szCs w:val="18"/>
          <w:lang w:val="en-US"/>
        </w:rPr>
        <w:t>Fighting Fit Referral Form</w:t>
      </w:r>
    </w:p>
    <w:p w14:paraId="263F8FB0" w14:textId="69BFFCD7" w:rsidR="0068622B" w:rsidRPr="00F5677A" w:rsidRDefault="00703AAE" w:rsidP="00F5677A">
      <w:pPr>
        <w:spacing w:line="240" w:lineRule="auto"/>
        <w:jc w:val="center"/>
        <w:rPr>
          <w:sz w:val="18"/>
          <w:szCs w:val="18"/>
        </w:rPr>
      </w:pPr>
      <w:r w:rsidRPr="00F5677A">
        <w:rPr>
          <w:rFonts w:ascii="Arial" w:hAnsi="Arial" w:cs="Arial"/>
          <w:b/>
          <w:bCs/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263F8FAF" wp14:editId="078F2FC4">
                <wp:simplePos x="0" y="0"/>
                <wp:positionH relativeFrom="margin">
                  <wp:posOffset>-212725</wp:posOffset>
                </wp:positionH>
                <wp:positionV relativeFrom="paragraph">
                  <wp:posOffset>106045</wp:posOffset>
                </wp:positionV>
                <wp:extent cx="3088640" cy="1668780"/>
                <wp:effectExtent l="0" t="0" r="16510" b="2667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8640" cy="1668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63F8FBF" w14:textId="7777777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First Name            </w:t>
                            </w:r>
                          </w:p>
                          <w:p w14:paraId="263F8FC0" w14:textId="7777777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Date of Birth </w:t>
                            </w:r>
                          </w:p>
                          <w:p w14:paraId="263F8FC1" w14:textId="7777777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Email </w:t>
                            </w:r>
                          </w:p>
                          <w:p w14:paraId="263F8FC2" w14:textId="7777777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Address</w:t>
                            </w:r>
                          </w:p>
                          <w:p w14:paraId="263F8FC3" w14:textId="7BFEDDB7" w:rsidR="0068622B" w:rsidRDefault="00647029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647029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Which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</w:t>
                            </w:r>
                            <w:r w:rsidRPr="00647029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ession location are you interested in? </w:t>
                            </w:r>
                          </w:p>
                          <w:p w14:paraId="1CE514D8" w14:textId="0B845012" w:rsidR="00703AAE" w:rsidRDefault="00647029" w:rsidP="00703AAE">
                            <w:pPr>
                              <w:spacing w:line="240" w:lineRule="auto"/>
                              <w:ind w:firstLine="720"/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Lincoln</w:t>
                            </w:r>
                            <w:r w:rsidRPr="00647029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703AAE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(daytime) </w:t>
                            </w:r>
                            <w:r w:rsidRPr="00647029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>☐</w:t>
                            </w:r>
                            <w:r w:rsidR="00D9070C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  <w:r w:rsidR="00703AAE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703AAE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Lincoln</w:t>
                            </w:r>
                            <w:r w:rsidR="00703AAE" w:rsidRPr="00647029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703AAE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(evening) </w:t>
                            </w:r>
                            <w:r w:rsidR="00703AAE" w:rsidRPr="00647029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>☐</w:t>
                            </w:r>
                            <w:r w:rsidR="00703AAE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</w:p>
                          <w:p w14:paraId="675D80C8" w14:textId="65E64F43" w:rsidR="00647029" w:rsidRDefault="00D9070C" w:rsidP="00703AAE">
                            <w:pPr>
                              <w:spacing w:line="240" w:lineRule="auto"/>
                              <w:ind w:firstLine="720"/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Gainsborough</w:t>
                            </w:r>
                            <w:r w:rsidRPr="00647029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647029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>☐</w:t>
                            </w:r>
                            <w:r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  <w:r w:rsidR="00647029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Mablethorpe </w:t>
                            </w:r>
                            <w:r w:rsidR="00647029" w:rsidRPr="00647029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>☐</w:t>
                            </w:r>
                            <w:r w:rsidR="00BC0321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  <w:r w:rsidR="00BC032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Boston </w:t>
                            </w:r>
                            <w:r w:rsidR="00BC0321" w:rsidRPr="00647029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>☐</w:t>
                            </w:r>
                          </w:p>
                          <w:p w14:paraId="6CEB0F97" w14:textId="77777777" w:rsidR="00D9070C" w:rsidRPr="00647029" w:rsidRDefault="00D9070C" w:rsidP="00647029">
                            <w:pPr>
                              <w:spacing w:line="240" w:lineRule="auto"/>
                              <w:ind w:firstLine="72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22801BB8" w14:textId="77777777" w:rsidR="00647029" w:rsidRPr="00647029" w:rsidRDefault="00647029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3F8F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6.75pt;margin-top:8.35pt;width:243.2pt;height:131.4pt;z-index:251629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" strokecolor="white" strokeweight=".26467mm">
                <v:textbox>
                  <w:txbxContent>
                    <w:p w14:paraId="263F8FBF" w14:textId="7777777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First Name            </w:t>
                      </w:r>
                    </w:p>
                    <w:p w14:paraId="263F8FC0" w14:textId="7777777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Date of Birth </w:t>
                      </w:r>
                    </w:p>
                    <w:p w14:paraId="263F8FC1" w14:textId="7777777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Email </w:t>
                      </w:r>
                    </w:p>
                    <w:p w14:paraId="263F8FC2" w14:textId="7777777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Address</w:t>
                      </w:r>
                    </w:p>
                    <w:p w14:paraId="263F8FC3" w14:textId="7BFEDDB7" w:rsidR="0068622B" w:rsidRDefault="00647029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647029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Which </w:t>
                      </w: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s</w:t>
                      </w:r>
                      <w:r w:rsidRPr="00647029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ession location are you interested in? </w:t>
                      </w:r>
                    </w:p>
                    <w:p w14:paraId="1CE514D8" w14:textId="0B845012" w:rsidR="00703AAE" w:rsidRDefault="00647029" w:rsidP="00703AAE">
                      <w:pPr>
                        <w:spacing w:line="240" w:lineRule="auto"/>
                        <w:ind w:firstLine="720"/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Lincoln</w:t>
                      </w:r>
                      <w:r w:rsidRPr="00647029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703AAE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(daytime) </w:t>
                      </w:r>
                      <w:r w:rsidRPr="00647029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>☐</w:t>
                      </w:r>
                      <w:r w:rsidR="00D9070C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ab/>
                      </w:r>
                      <w:r w:rsidR="00703AAE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703AAE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Lincoln</w:t>
                      </w:r>
                      <w:r w:rsidR="00703AAE" w:rsidRPr="00647029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703AAE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(evening) </w:t>
                      </w:r>
                      <w:r w:rsidR="00703AAE" w:rsidRPr="00647029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>☐</w:t>
                      </w:r>
                      <w:r w:rsidR="00703AAE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ab/>
                      </w:r>
                    </w:p>
                    <w:p w14:paraId="675D80C8" w14:textId="65E64F43" w:rsidR="00647029" w:rsidRDefault="00D9070C" w:rsidP="00703AAE">
                      <w:pPr>
                        <w:spacing w:line="240" w:lineRule="auto"/>
                        <w:ind w:firstLine="720"/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Gainsborough</w:t>
                      </w:r>
                      <w:r w:rsidRPr="00647029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647029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>☐</w:t>
                      </w:r>
                      <w:r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ab/>
                      </w:r>
                      <w:r w:rsidR="00647029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Mablethorpe </w:t>
                      </w:r>
                      <w:r w:rsidR="00647029" w:rsidRPr="00647029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>☐</w:t>
                      </w:r>
                      <w:r w:rsidR="00BC0321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ab/>
                      </w:r>
                      <w:r w:rsidR="00BC0321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Boston </w:t>
                      </w:r>
                      <w:r w:rsidR="00BC0321" w:rsidRPr="00647029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>☐</w:t>
                      </w:r>
                    </w:p>
                    <w:p w14:paraId="6CEB0F97" w14:textId="77777777" w:rsidR="00D9070C" w:rsidRPr="00647029" w:rsidRDefault="00D9070C" w:rsidP="00647029">
                      <w:pPr>
                        <w:spacing w:line="240" w:lineRule="auto"/>
                        <w:ind w:firstLine="720"/>
                        <w:rPr>
                          <w:sz w:val="16"/>
                          <w:szCs w:val="16"/>
                        </w:rPr>
                      </w:pPr>
                    </w:p>
                    <w:p w14:paraId="22801BB8" w14:textId="77777777" w:rsidR="00647029" w:rsidRPr="00647029" w:rsidRDefault="00647029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47029" w:rsidRPr="00F5677A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63F8FB5" wp14:editId="5C538D2F">
                <wp:simplePos x="0" y="0"/>
                <wp:positionH relativeFrom="margin">
                  <wp:posOffset>698500</wp:posOffset>
                </wp:positionH>
                <wp:positionV relativeFrom="paragraph">
                  <wp:posOffset>43180</wp:posOffset>
                </wp:positionV>
                <wp:extent cx="2028825" cy="996950"/>
                <wp:effectExtent l="0" t="0" r="28575" b="12700"/>
                <wp:wrapSquare wrapText="bothSides"/>
                <wp:docPr id="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8825" cy="996950"/>
                        </a:xfrm>
                        <a:prstGeom prst="rect">
                          <a:avLst/>
                        </a:prstGeom>
                        <a:noFill/>
                        <a:ln w="6345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63F8FD5" w14:textId="77777777" w:rsidR="0068622B" w:rsidRPr="00F5677A" w:rsidRDefault="00447011">
                            <w:pPr>
                              <w:jc w:val="both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……………………………………</w:t>
                            </w:r>
                          </w:p>
                          <w:p w14:paraId="263F8FD6" w14:textId="77777777" w:rsidR="0068622B" w:rsidRPr="00F5677A" w:rsidRDefault="00447011">
                            <w:pPr>
                              <w:jc w:val="both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……….........................................</w:t>
                            </w:r>
                          </w:p>
                          <w:p w14:paraId="263F8FD7" w14:textId="77777777" w:rsidR="0068622B" w:rsidRPr="00F5677A" w:rsidRDefault="00447011">
                            <w:pPr>
                              <w:jc w:val="both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....................................................</w:t>
                            </w:r>
                          </w:p>
                          <w:p w14:paraId="263F8FD8" w14:textId="77777777" w:rsidR="0068622B" w:rsidRDefault="0068622B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9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A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B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C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D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E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F8FB5" id="_x0000_s1027" type="#_x0000_t202" style="position:absolute;left:0;text-align:left;margin-left:55pt;margin-top:3.4pt;width:159.75pt;height:78.5pt;z-index:25166592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" filled="f" strokecolor="white" strokeweight=".17625mm">
                <v:textbox>
                  <w:txbxContent>
                    <w:p w14:paraId="263F8FD5" w14:textId="77777777" w:rsidR="0068622B" w:rsidRPr="00F5677A" w:rsidRDefault="00447011">
                      <w:pPr>
                        <w:jc w:val="both"/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……………………………………</w:t>
                      </w:r>
                    </w:p>
                    <w:p w14:paraId="263F8FD6" w14:textId="77777777" w:rsidR="0068622B" w:rsidRPr="00F5677A" w:rsidRDefault="00447011">
                      <w:pPr>
                        <w:jc w:val="both"/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……….........................................</w:t>
                      </w:r>
                    </w:p>
                    <w:p w14:paraId="263F8FD7" w14:textId="77777777" w:rsidR="0068622B" w:rsidRPr="00F5677A" w:rsidRDefault="00447011">
                      <w:pPr>
                        <w:jc w:val="both"/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....................................................</w:t>
                      </w:r>
                    </w:p>
                    <w:p w14:paraId="263F8FD8" w14:textId="77777777" w:rsidR="0068622B" w:rsidRDefault="0068622B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9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A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B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C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D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E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5677A" w:rsidRPr="00F5677A">
        <w:rPr>
          <w:rFonts w:ascii="Arial" w:hAnsi="Arial" w:cs="Arial"/>
          <w:b/>
          <w:bCs/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263F8FB1" wp14:editId="5D52BA16">
                <wp:simplePos x="0" y="0"/>
                <wp:positionH relativeFrom="column">
                  <wp:posOffset>2805267</wp:posOffset>
                </wp:positionH>
                <wp:positionV relativeFrom="paragraph">
                  <wp:posOffset>68455</wp:posOffset>
                </wp:positionV>
                <wp:extent cx="3115945" cy="1087120"/>
                <wp:effectExtent l="0" t="0" r="26674" b="17779"/>
                <wp:wrapNone/>
                <wp:docPr id="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945" cy="1087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45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63F8FC5" w14:textId="7777777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Last Name</w:t>
                            </w:r>
                          </w:p>
                          <w:p w14:paraId="263F8FC6" w14:textId="7777777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Gender </w:t>
                            </w:r>
                          </w:p>
                          <w:p w14:paraId="263F8FC7" w14:textId="7777777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Telephone</w:t>
                            </w:r>
                          </w:p>
                          <w:p w14:paraId="263F8FC8" w14:textId="77777777" w:rsidR="0068622B" w:rsidRDefault="0068622B"/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3F8FB1" id="Text Box 1" o:spid="_x0000_s1028" type="#_x0000_t202" style="position:absolute;left:0;text-align:left;margin-left:220.9pt;margin-top:5.4pt;width:245.35pt;height:85.6pt;z-index:25164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" strokecolor="white" strokeweight=".17625mm">
                <v:textbox>
                  <w:txbxContent>
                    <w:p w14:paraId="263F8FC5" w14:textId="7777777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Last Name</w:t>
                      </w:r>
                    </w:p>
                    <w:p w14:paraId="263F8FC6" w14:textId="7777777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Gender </w:t>
                      </w:r>
                    </w:p>
                    <w:p w14:paraId="263F8FC7" w14:textId="7777777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Telephone</w:t>
                      </w:r>
                    </w:p>
                    <w:p w14:paraId="263F8FC8" w14:textId="77777777" w:rsidR="0068622B" w:rsidRDefault="0068622B"/>
                  </w:txbxContent>
                </v:textbox>
              </v:shape>
            </w:pict>
          </mc:Fallback>
        </mc:AlternateContent>
      </w:r>
      <w:r w:rsidR="00F5677A" w:rsidRPr="00F5677A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263F8FB3" wp14:editId="6CA64EE8">
                <wp:simplePos x="0" y="0"/>
                <wp:positionH relativeFrom="margin">
                  <wp:posOffset>3693160</wp:posOffset>
                </wp:positionH>
                <wp:positionV relativeFrom="paragraph">
                  <wp:posOffset>39370</wp:posOffset>
                </wp:positionV>
                <wp:extent cx="2028825" cy="1052830"/>
                <wp:effectExtent l="0" t="0" r="27945" b="13969"/>
                <wp:wrapSquare wrapText="bothSides"/>
                <wp:docPr id="4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8825" cy="1052830"/>
                        </a:xfrm>
                        <a:prstGeom prst="rect">
                          <a:avLst/>
                        </a:prstGeom>
                        <a:noFill/>
                        <a:ln w="6345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63F8FCA" w14:textId="77777777" w:rsidR="0068622B" w:rsidRPr="00F5677A" w:rsidRDefault="00447011">
                            <w:pPr>
                              <w:jc w:val="both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……………………………………</w:t>
                            </w:r>
                          </w:p>
                          <w:p w14:paraId="263F8FCB" w14:textId="77777777" w:rsidR="0068622B" w:rsidRPr="00F5677A" w:rsidRDefault="00447011">
                            <w:pPr>
                              <w:jc w:val="both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……….........................................</w:t>
                            </w:r>
                          </w:p>
                          <w:p w14:paraId="263F8FCC" w14:textId="77777777" w:rsidR="0068622B" w:rsidRPr="00F5677A" w:rsidRDefault="00447011">
                            <w:pPr>
                              <w:jc w:val="both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....................................................</w:t>
                            </w:r>
                          </w:p>
                          <w:p w14:paraId="263F8FCD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CE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CF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0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1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2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3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3F8FB3" id="Text Box 3" o:spid="_x0000_s1029" type="#_x0000_t202" style="position:absolute;left:0;text-align:left;margin-left:290.8pt;margin-top:3.1pt;width:159.75pt;height:82.9pt;z-index:2516823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" filled="f" strokecolor="white" strokeweight=".17625mm">
                <v:textbox>
                  <w:txbxContent>
                    <w:p w14:paraId="263F8FCA" w14:textId="77777777" w:rsidR="0068622B" w:rsidRPr="00F5677A" w:rsidRDefault="00447011">
                      <w:pPr>
                        <w:jc w:val="both"/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……………………………………</w:t>
                      </w:r>
                    </w:p>
                    <w:p w14:paraId="263F8FCB" w14:textId="77777777" w:rsidR="0068622B" w:rsidRPr="00F5677A" w:rsidRDefault="00447011">
                      <w:pPr>
                        <w:jc w:val="both"/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……….........................................</w:t>
                      </w:r>
                    </w:p>
                    <w:p w14:paraId="263F8FCC" w14:textId="77777777" w:rsidR="0068622B" w:rsidRPr="00F5677A" w:rsidRDefault="00447011">
                      <w:pPr>
                        <w:jc w:val="both"/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....................................................</w:t>
                      </w:r>
                    </w:p>
                    <w:p w14:paraId="263F8FCD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CE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CF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0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1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2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3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63F8FB1" w14:textId="380EA6CB" w:rsidR="0068622B" w:rsidRPr="00F5677A" w:rsidRDefault="0068622B" w:rsidP="00F5677A">
      <w:pPr>
        <w:spacing w:line="240" w:lineRule="auto"/>
        <w:jc w:val="center"/>
        <w:rPr>
          <w:sz w:val="18"/>
          <w:szCs w:val="18"/>
        </w:rPr>
      </w:pPr>
    </w:p>
    <w:p w14:paraId="263F8FB2" w14:textId="77777777" w:rsidR="0068622B" w:rsidRPr="00F5677A" w:rsidRDefault="0068622B" w:rsidP="00F5677A">
      <w:pPr>
        <w:spacing w:line="240" w:lineRule="auto"/>
        <w:jc w:val="center"/>
        <w:rPr>
          <w:rFonts w:ascii="Arial" w:hAnsi="Arial" w:cs="Arial"/>
          <w:b/>
          <w:bCs/>
          <w:sz w:val="18"/>
          <w:szCs w:val="18"/>
          <w:lang w:val="en-US"/>
        </w:rPr>
      </w:pPr>
    </w:p>
    <w:p w14:paraId="263F8FB3" w14:textId="23B2BDF9" w:rsidR="0068622B" w:rsidRPr="00F5677A" w:rsidRDefault="00F5677A" w:rsidP="00F5677A">
      <w:pPr>
        <w:spacing w:line="240" w:lineRule="auto"/>
        <w:jc w:val="center"/>
        <w:rPr>
          <w:rFonts w:ascii="Arial" w:hAnsi="Arial" w:cs="Arial"/>
          <w:b/>
          <w:bCs/>
          <w:sz w:val="18"/>
          <w:szCs w:val="18"/>
          <w:lang w:val="en-US"/>
        </w:rPr>
      </w:pPr>
      <w:r w:rsidRPr="00F5677A">
        <w:rPr>
          <w:rFonts w:ascii="Arial" w:hAnsi="Arial" w:cs="Arial"/>
          <w:b/>
          <w:bCs/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263F8FB7" wp14:editId="06572566">
                <wp:simplePos x="0" y="0"/>
                <wp:positionH relativeFrom="column">
                  <wp:posOffset>733331</wp:posOffset>
                </wp:positionH>
                <wp:positionV relativeFrom="paragraph">
                  <wp:posOffset>42294</wp:posOffset>
                </wp:positionV>
                <wp:extent cx="5174617" cy="208229"/>
                <wp:effectExtent l="0" t="0" r="26035" b="20955"/>
                <wp:wrapNone/>
                <wp:docPr id="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4617" cy="2082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45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63F8FE0" w14:textId="7C6F465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……………………………………………………………………………………………………</w:t>
                            </w:r>
                            <w:r w:rsidR="00F5677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……………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F8FB7" id="Text Box 4" o:spid="_x0000_s1030" type="#_x0000_t202" style="position:absolute;left:0;text-align:left;margin-left:57.75pt;margin-top:3.35pt;width:407.45pt;height:16.4pt;z-index:2516874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" strokecolor="white" strokeweight=".17625mm">
                <v:textbox>
                  <w:txbxContent>
                    <w:p w14:paraId="263F8FE0" w14:textId="7C6F465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</w:rPr>
                        <w:t>……………………………………………………………………………………………………</w:t>
                      </w:r>
                      <w:r w:rsidR="00F5677A">
                        <w:rPr>
                          <w:rFonts w:ascii="Arial" w:hAnsi="Arial" w:cs="Arial"/>
                          <w:sz w:val="16"/>
                          <w:szCs w:val="16"/>
                        </w:rPr>
                        <w:t>…………….</w:t>
                      </w:r>
                    </w:p>
                  </w:txbxContent>
                </v:textbox>
              </v:shape>
            </w:pict>
          </mc:Fallback>
        </mc:AlternateContent>
      </w:r>
    </w:p>
    <w:p w14:paraId="263F8FB4" w14:textId="101228C5" w:rsidR="0068622B" w:rsidRPr="00F5677A" w:rsidRDefault="0068622B" w:rsidP="00F5677A">
      <w:pPr>
        <w:spacing w:line="240" w:lineRule="auto"/>
        <w:rPr>
          <w:sz w:val="18"/>
          <w:szCs w:val="18"/>
        </w:rPr>
      </w:pPr>
    </w:p>
    <w:p w14:paraId="2DB0655A" w14:textId="77777777" w:rsidR="006D4D5C" w:rsidRDefault="006D4D5C" w:rsidP="006D4D5C">
      <w:pPr>
        <w:tabs>
          <w:tab w:val="left" w:pos="1210"/>
          <w:tab w:val="center" w:pos="2148"/>
        </w:tabs>
        <w:spacing w:line="240" w:lineRule="auto"/>
        <w:rPr>
          <w:rFonts w:ascii="Rustico" w:hAnsi="Rustico" w:cs="Arial"/>
          <w:b/>
          <w:bCs/>
          <w:sz w:val="18"/>
          <w:szCs w:val="18"/>
          <w:lang w:val="en-US"/>
        </w:rPr>
      </w:pPr>
      <w:r>
        <w:rPr>
          <w:rFonts w:ascii="Rustico" w:hAnsi="Rustico" w:cs="Arial"/>
          <w:b/>
          <w:bCs/>
          <w:sz w:val="18"/>
          <w:szCs w:val="18"/>
          <w:lang w:val="en-US"/>
        </w:rPr>
        <w:tab/>
      </w:r>
      <w:r>
        <w:rPr>
          <w:rFonts w:ascii="Rustico" w:hAnsi="Rustico" w:cs="Arial"/>
          <w:b/>
          <w:bCs/>
          <w:sz w:val="18"/>
          <w:szCs w:val="18"/>
          <w:lang w:val="en-US"/>
        </w:rPr>
        <w:tab/>
      </w:r>
    </w:p>
    <w:p w14:paraId="48F4FDCA" w14:textId="77777777" w:rsidR="00703AAE" w:rsidRDefault="00703AAE" w:rsidP="00703AAE">
      <w:pPr>
        <w:tabs>
          <w:tab w:val="left" w:pos="1210"/>
          <w:tab w:val="center" w:pos="2148"/>
        </w:tabs>
        <w:spacing w:line="240" w:lineRule="auto"/>
        <w:rPr>
          <w:rFonts w:ascii="Rustico" w:hAnsi="Rustico" w:cs="Arial"/>
          <w:b/>
          <w:bCs/>
          <w:sz w:val="18"/>
          <w:szCs w:val="18"/>
          <w:lang w:val="en-US"/>
        </w:rPr>
      </w:pPr>
    </w:p>
    <w:p w14:paraId="263F8FB7" w14:textId="550F59CD" w:rsidR="0068622B" w:rsidRPr="00F5677A" w:rsidRDefault="00447011" w:rsidP="00703AAE">
      <w:pPr>
        <w:tabs>
          <w:tab w:val="left" w:pos="1210"/>
          <w:tab w:val="center" w:pos="2148"/>
        </w:tabs>
        <w:spacing w:line="240" w:lineRule="auto"/>
        <w:rPr>
          <w:rFonts w:ascii="Rustico" w:hAnsi="Rustico" w:cs="Arial"/>
          <w:b/>
          <w:bCs/>
          <w:sz w:val="18"/>
          <w:szCs w:val="18"/>
          <w:lang w:val="en-US"/>
        </w:rPr>
      </w:pPr>
      <w:r w:rsidRPr="00F5677A">
        <w:rPr>
          <w:rFonts w:ascii="Rustico" w:hAnsi="Rustico" w:cs="Arial"/>
          <w:b/>
          <w:bCs/>
          <w:sz w:val="18"/>
          <w:szCs w:val="18"/>
          <w:lang w:val="en-US"/>
        </w:rPr>
        <w:t>Referral Details</w:t>
      </w:r>
    </w:p>
    <w:p w14:paraId="01DCA504" w14:textId="2E93DE96" w:rsidR="000758AB" w:rsidRPr="00F5677A" w:rsidRDefault="00943690" w:rsidP="000758AB">
      <w:pPr>
        <w:spacing w:line="240" w:lineRule="auto"/>
        <w:rPr>
          <w:sz w:val="18"/>
          <w:szCs w:val="18"/>
        </w:rPr>
      </w:pPr>
      <w:r w:rsidRPr="00F5677A">
        <w:rPr>
          <w:rFonts w:ascii="Arial" w:hAnsi="Arial" w:cs="Arial"/>
          <w:sz w:val="18"/>
          <w:szCs w:val="18"/>
          <w:lang w:val="en-US"/>
        </w:rPr>
        <w:t>Self-</w:t>
      </w:r>
      <w:r>
        <w:rPr>
          <w:rFonts w:ascii="Arial" w:hAnsi="Arial" w:cs="Arial"/>
          <w:sz w:val="18"/>
          <w:szCs w:val="18"/>
          <w:lang w:val="en-US"/>
        </w:rPr>
        <w:t>Referral</w:t>
      </w:r>
      <w:r w:rsidR="000758AB">
        <w:rPr>
          <w:rFonts w:ascii="Arial" w:hAnsi="Arial" w:cs="Arial"/>
          <w:sz w:val="18"/>
          <w:szCs w:val="18"/>
          <w:lang w:val="en-US"/>
        </w:rPr>
        <w:t xml:space="preserve"> </w:t>
      </w:r>
      <w:r w:rsidR="000758AB" w:rsidRPr="00F5677A">
        <w:rPr>
          <w:rFonts w:ascii="MS Gothic" w:eastAsia="MS Gothic" w:hAnsi="MS Gothic" w:cs="Arial"/>
          <w:sz w:val="18"/>
          <w:szCs w:val="18"/>
          <w:lang w:val="en-US"/>
        </w:rPr>
        <w:t>☐</w:t>
      </w:r>
    </w:p>
    <w:p w14:paraId="263F8FBA" w14:textId="08B34BF2" w:rsidR="0068622B" w:rsidRPr="00F5677A" w:rsidRDefault="00447011" w:rsidP="00F5677A">
      <w:pPr>
        <w:spacing w:line="240" w:lineRule="auto"/>
        <w:rPr>
          <w:sz w:val="18"/>
          <w:szCs w:val="18"/>
        </w:rPr>
      </w:pPr>
      <w:r w:rsidRPr="00F5677A">
        <w:rPr>
          <w:rFonts w:ascii="Arial" w:hAnsi="Arial" w:cs="Arial"/>
          <w:sz w:val="18"/>
          <w:szCs w:val="18"/>
          <w:lang w:val="en-US"/>
        </w:rPr>
        <w:t xml:space="preserve">Health Care Professional </w:t>
      </w:r>
      <w:r w:rsidRPr="00F5677A">
        <w:rPr>
          <w:rFonts w:ascii="MS Gothic" w:eastAsia="MS Gothic" w:hAnsi="MS Gothic" w:cs="Arial"/>
          <w:sz w:val="18"/>
          <w:szCs w:val="18"/>
          <w:lang w:val="en-US"/>
        </w:rPr>
        <w:t>☐</w:t>
      </w:r>
    </w:p>
    <w:p w14:paraId="263F8FBB" w14:textId="1A9DF697" w:rsidR="0068622B" w:rsidRPr="004C56EB" w:rsidRDefault="00447011" w:rsidP="00F5677A">
      <w:pPr>
        <w:spacing w:line="240" w:lineRule="auto"/>
        <w:jc w:val="center"/>
        <w:rPr>
          <w:rFonts w:ascii="Arial" w:hAnsi="Arial" w:cs="Arial"/>
          <w:b/>
          <w:bCs/>
          <w:sz w:val="16"/>
          <w:szCs w:val="16"/>
          <w:lang w:val="en-US"/>
        </w:rPr>
      </w:pPr>
      <w:r w:rsidRPr="004C56EB">
        <w:rPr>
          <w:rFonts w:ascii="Arial" w:hAnsi="Arial" w:cs="Arial"/>
          <w:b/>
          <w:bCs/>
          <w:sz w:val="16"/>
          <w:szCs w:val="16"/>
          <w:lang w:val="en-US"/>
        </w:rPr>
        <w:t xml:space="preserve">Primary Reason for </w:t>
      </w:r>
      <w:r w:rsidR="006D5A7D" w:rsidRPr="004C56EB">
        <w:rPr>
          <w:rFonts w:ascii="Arial" w:hAnsi="Arial" w:cs="Arial"/>
          <w:b/>
          <w:bCs/>
          <w:sz w:val="16"/>
          <w:szCs w:val="16"/>
          <w:lang w:val="en-US"/>
        </w:rPr>
        <w:t>R</w:t>
      </w:r>
      <w:r w:rsidRPr="004C56EB">
        <w:rPr>
          <w:rFonts w:ascii="Arial" w:hAnsi="Arial" w:cs="Arial"/>
          <w:b/>
          <w:bCs/>
          <w:sz w:val="16"/>
          <w:szCs w:val="16"/>
          <w:lang w:val="en-US"/>
        </w:rPr>
        <w:t>eferral?</w:t>
      </w:r>
    </w:p>
    <w:p w14:paraId="263F8FBC" w14:textId="77777777" w:rsidR="0068622B" w:rsidRPr="00F5677A" w:rsidRDefault="00447011" w:rsidP="00F5677A">
      <w:pPr>
        <w:spacing w:line="240" w:lineRule="auto"/>
        <w:rPr>
          <w:rFonts w:ascii="Arial" w:hAnsi="Arial" w:cs="Arial"/>
          <w:sz w:val="18"/>
          <w:szCs w:val="18"/>
          <w:lang w:val="en-US"/>
        </w:rPr>
      </w:pPr>
      <w:r w:rsidRPr="00F5677A">
        <w:rPr>
          <w:rFonts w:ascii="Arial" w:hAnsi="Arial" w:cs="Arial"/>
          <w:sz w:val="18"/>
          <w:szCs w:val="18"/>
          <w:lang w:val="en-US"/>
        </w:rPr>
        <w:t>………………………………………………………………………………………………………………………</w:t>
      </w:r>
    </w:p>
    <w:p w14:paraId="263F8FBD" w14:textId="77777777" w:rsidR="0068622B" w:rsidRPr="00F5677A" w:rsidRDefault="00447011" w:rsidP="00F5677A">
      <w:pPr>
        <w:spacing w:line="240" w:lineRule="auto"/>
        <w:rPr>
          <w:rFonts w:ascii="Arial" w:hAnsi="Arial" w:cs="Arial"/>
          <w:sz w:val="18"/>
          <w:szCs w:val="18"/>
          <w:lang w:val="en-US"/>
        </w:rPr>
      </w:pPr>
      <w:r w:rsidRPr="00F5677A">
        <w:rPr>
          <w:rFonts w:ascii="Arial" w:hAnsi="Arial" w:cs="Arial"/>
          <w:sz w:val="18"/>
          <w:szCs w:val="18"/>
          <w:lang w:val="en-US"/>
        </w:rPr>
        <w:t>………………………………………………………………………………………………………………………</w:t>
      </w:r>
    </w:p>
    <w:p w14:paraId="110003DA" w14:textId="45556B9E" w:rsidR="006D5A7D" w:rsidRPr="00F5677A" w:rsidRDefault="00447011" w:rsidP="00F5677A">
      <w:pPr>
        <w:spacing w:line="240" w:lineRule="auto"/>
        <w:rPr>
          <w:rFonts w:ascii="Arial" w:hAnsi="Arial" w:cs="Arial"/>
          <w:sz w:val="18"/>
          <w:szCs w:val="18"/>
          <w:lang w:val="en-US"/>
        </w:rPr>
      </w:pPr>
      <w:r w:rsidRPr="00F5677A">
        <w:rPr>
          <w:rFonts w:ascii="Arial" w:hAnsi="Arial" w:cs="Arial"/>
          <w:sz w:val="18"/>
          <w:szCs w:val="18"/>
          <w:lang w:val="en-US"/>
        </w:rPr>
        <w:t>………………………………………………………………………………………………………………………</w:t>
      </w:r>
    </w:p>
    <w:p w14:paraId="263F8FCD" w14:textId="77777777" w:rsidR="0068622B" w:rsidRPr="00F5677A" w:rsidRDefault="00447011" w:rsidP="00F5677A">
      <w:pPr>
        <w:spacing w:line="240" w:lineRule="auto"/>
        <w:rPr>
          <w:rFonts w:ascii="Arial" w:hAnsi="Arial" w:cs="Arial"/>
          <w:sz w:val="18"/>
          <w:szCs w:val="18"/>
          <w:lang w:val="en-US"/>
        </w:rPr>
      </w:pPr>
      <w:r w:rsidRPr="00F5677A">
        <w:rPr>
          <w:rFonts w:ascii="Arial" w:hAnsi="Arial" w:cs="Arial"/>
          <w:sz w:val="18"/>
          <w:szCs w:val="18"/>
          <w:lang w:val="en-US"/>
        </w:rPr>
        <w:t>Name of referrer    ………………………………………………………………………………………………..</w:t>
      </w:r>
    </w:p>
    <w:p w14:paraId="263F8FCE" w14:textId="5CFAE206" w:rsidR="0068622B" w:rsidRPr="00F5677A" w:rsidRDefault="0068622B" w:rsidP="00F5677A">
      <w:pPr>
        <w:spacing w:line="240" w:lineRule="auto"/>
        <w:rPr>
          <w:rFonts w:ascii="Arial" w:hAnsi="Arial" w:cs="Arial"/>
          <w:sz w:val="18"/>
          <w:szCs w:val="18"/>
          <w:lang w:val="en-US"/>
        </w:rPr>
      </w:pPr>
    </w:p>
    <w:p w14:paraId="263F8FCF" w14:textId="04BE0B39" w:rsidR="0068622B" w:rsidRPr="004C56EB" w:rsidRDefault="00447011" w:rsidP="00F5677A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  <w:r w:rsidRPr="004C56EB">
        <w:rPr>
          <w:rFonts w:ascii="Arial" w:hAnsi="Arial" w:cs="Arial"/>
          <w:b/>
          <w:bCs/>
          <w:sz w:val="16"/>
          <w:szCs w:val="16"/>
          <w:lang w:val="en-US"/>
        </w:rPr>
        <w:t xml:space="preserve">Contact Details </w:t>
      </w:r>
    </w:p>
    <w:p w14:paraId="263F8FD0" w14:textId="09CD3B1F" w:rsidR="0068622B" w:rsidRPr="004C56EB" w:rsidRDefault="006D5A7D" w:rsidP="00F5677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  <w:r w:rsidRPr="004C56EB">
        <w:rPr>
          <w:rFonts w:ascii="Arial" w:hAnsi="Arial" w:cs="Arial"/>
          <w:sz w:val="16"/>
          <w:szCs w:val="16"/>
          <w:lang w:val="en-US"/>
        </w:rPr>
        <w:t xml:space="preserve">Name </w:t>
      </w:r>
      <w:r w:rsidR="00447011" w:rsidRPr="004C56EB">
        <w:rPr>
          <w:rFonts w:ascii="Arial" w:hAnsi="Arial" w:cs="Arial"/>
          <w:sz w:val="16"/>
          <w:szCs w:val="16"/>
          <w:lang w:val="en-US"/>
        </w:rPr>
        <w:t>………………………………………………</w:t>
      </w:r>
      <w:r w:rsidRPr="004C56EB">
        <w:rPr>
          <w:rFonts w:ascii="Arial" w:hAnsi="Arial" w:cs="Arial"/>
          <w:sz w:val="16"/>
          <w:szCs w:val="16"/>
          <w:lang w:val="en-US"/>
        </w:rPr>
        <w:t>…. Location ………………………………………………..</w:t>
      </w:r>
    </w:p>
    <w:p w14:paraId="263F8FD1" w14:textId="33C0C122" w:rsidR="0068622B" w:rsidRPr="00F5677A" w:rsidRDefault="00F5677A" w:rsidP="00F5677A">
      <w:pPr>
        <w:spacing w:line="240" w:lineRule="auto"/>
        <w:rPr>
          <w:rFonts w:ascii="Arial" w:hAnsi="Arial" w:cs="Arial"/>
          <w:sz w:val="18"/>
          <w:szCs w:val="18"/>
          <w:lang w:val="en-US"/>
        </w:rPr>
      </w:pPr>
      <w:r w:rsidRPr="004C56EB">
        <w:rPr>
          <w:rFonts w:ascii="Arial" w:hAnsi="Arial" w:cs="Arial"/>
          <w:sz w:val="16"/>
          <w:szCs w:val="16"/>
          <w:lang w:val="en-US"/>
        </w:rPr>
        <w:t>Telephone number</w:t>
      </w:r>
      <w:r w:rsidRPr="00F5677A">
        <w:rPr>
          <w:rFonts w:ascii="Arial" w:hAnsi="Arial" w:cs="Arial"/>
          <w:sz w:val="18"/>
          <w:szCs w:val="18"/>
          <w:lang w:val="en-US"/>
        </w:rPr>
        <w:t xml:space="preserve"> </w:t>
      </w:r>
      <w:r w:rsidR="00447011" w:rsidRPr="00F5677A">
        <w:rPr>
          <w:rFonts w:ascii="Arial" w:hAnsi="Arial" w:cs="Arial"/>
          <w:sz w:val="18"/>
          <w:szCs w:val="18"/>
          <w:lang w:val="en-US"/>
        </w:rPr>
        <w:t>……………………………………</w:t>
      </w:r>
      <w:r w:rsidRPr="00F5677A">
        <w:rPr>
          <w:rFonts w:ascii="Arial" w:hAnsi="Arial" w:cs="Arial"/>
          <w:sz w:val="18"/>
          <w:szCs w:val="18"/>
          <w:lang w:val="en-US"/>
        </w:rPr>
        <w:t>Email ………………..</w:t>
      </w:r>
      <w:r w:rsidR="00447011" w:rsidRPr="00F5677A">
        <w:rPr>
          <w:rFonts w:ascii="Arial" w:hAnsi="Arial" w:cs="Arial"/>
          <w:sz w:val="18"/>
          <w:szCs w:val="18"/>
          <w:lang w:val="en-US"/>
        </w:rPr>
        <w:t>…………………………………</w:t>
      </w:r>
    </w:p>
    <w:p w14:paraId="263F8FD6" w14:textId="77777777" w:rsidR="0068622B" w:rsidRPr="00F5677A" w:rsidRDefault="0068622B" w:rsidP="00F5677A">
      <w:pPr>
        <w:spacing w:line="240" w:lineRule="auto"/>
        <w:rPr>
          <w:rFonts w:ascii="Arial" w:hAnsi="Arial" w:cs="Arial"/>
          <w:sz w:val="18"/>
          <w:szCs w:val="18"/>
          <w:lang w:val="en-US"/>
        </w:rPr>
      </w:pPr>
    </w:p>
    <w:p w14:paraId="2984A591" w14:textId="77777777" w:rsidR="004C56EB" w:rsidRPr="004C56EB" w:rsidRDefault="00447011" w:rsidP="004C56EB">
      <w:pPr>
        <w:spacing w:line="240" w:lineRule="auto"/>
        <w:jc w:val="center"/>
        <w:rPr>
          <w:rFonts w:ascii="Rustico" w:hAnsi="Rustico" w:cs="Arial"/>
          <w:b/>
          <w:bCs/>
          <w:sz w:val="16"/>
          <w:szCs w:val="16"/>
          <w:lang w:val="en-US"/>
        </w:rPr>
      </w:pPr>
      <w:r w:rsidRPr="004C56EB">
        <w:rPr>
          <w:rFonts w:ascii="Rustico" w:hAnsi="Rustico" w:cs="Arial"/>
          <w:b/>
          <w:bCs/>
          <w:sz w:val="16"/>
          <w:szCs w:val="16"/>
          <w:lang w:val="en-US"/>
        </w:rPr>
        <w:t>Medical History</w:t>
      </w:r>
    </w:p>
    <w:p w14:paraId="263F8FD8" w14:textId="4E5EE504" w:rsidR="0068622B" w:rsidRPr="004C56EB" w:rsidRDefault="00447011" w:rsidP="004C56EB">
      <w:pPr>
        <w:spacing w:line="240" w:lineRule="auto"/>
        <w:rPr>
          <w:rFonts w:ascii="Rustico" w:hAnsi="Rustico" w:cs="Arial"/>
          <w:b/>
          <w:bCs/>
          <w:sz w:val="16"/>
          <w:szCs w:val="16"/>
          <w:lang w:val="en-US"/>
        </w:rPr>
      </w:pPr>
      <w:r w:rsidRPr="004C56EB">
        <w:rPr>
          <w:rFonts w:ascii="Arial" w:hAnsi="Arial" w:cs="Arial"/>
          <w:b/>
          <w:bCs/>
          <w:sz w:val="16"/>
          <w:szCs w:val="16"/>
          <w:lang w:val="en-US"/>
        </w:rPr>
        <w:t xml:space="preserve">Cancer Diagnosis </w:t>
      </w:r>
    </w:p>
    <w:p w14:paraId="263F8FD9" w14:textId="77777777" w:rsidR="0068622B" w:rsidRPr="00F5677A" w:rsidRDefault="00447011" w:rsidP="00F5677A">
      <w:pPr>
        <w:spacing w:line="240" w:lineRule="auto"/>
        <w:rPr>
          <w:rFonts w:ascii="Arial" w:hAnsi="Arial" w:cs="Arial"/>
          <w:sz w:val="18"/>
          <w:szCs w:val="18"/>
          <w:lang w:val="en-US"/>
        </w:rPr>
      </w:pPr>
      <w:r w:rsidRPr="00F5677A">
        <w:rPr>
          <w:rFonts w:ascii="Arial" w:hAnsi="Arial" w:cs="Arial"/>
          <w:sz w:val="18"/>
          <w:szCs w:val="18"/>
          <w:lang w:val="en-US"/>
        </w:rPr>
        <w:t>………………………………………………………………………………………………………………………</w:t>
      </w:r>
    </w:p>
    <w:p w14:paraId="263F8FDA" w14:textId="77777777" w:rsidR="0068622B" w:rsidRPr="00F5677A" w:rsidRDefault="00447011" w:rsidP="00F5677A">
      <w:pPr>
        <w:spacing w:line="240" w:lineRule="auto"/>
        <w:rPr>
          <w:rFonts w:ascii="Arial" w:hAnsi="Arial" w:cs="Arial"/>
          <w:sz w:val="18"/>
          <w:szCs w:val="18"/>
          <w:lang w:val="en-US"/>
        </w:rPr>
      </w:pPr>
      <w:r w:rsidRPr="00F5677A">
        <w:rPr>
          <w:rFonts w:ascii="Arial" w:hAnsi="Arial" w:cs="Arial"/>
          <w:sz w:val="18"/>
          <w:szCs w:val="18"/>
          <w:lang w:val="en-US"/>
        </w:rPr>
        <w:t>………………………………………………………………………………………………………………………</w:t>
      </w:r>
    </w:p>
    <w:p w14:paraId="263F8FDB" w14:textId="77777777" w:rsidR="0068622B" w:rsidRPr="00F5677A" w:rsidRDefault="00447011" w:rsidP="00F5677A">
      <w:pPr>
        <w:spacing w:line="240" w:lineRule="auto"/>
        <w:rPr>
          <w:rFonts w:ascii="Arial" w:hAnsi="Arial" w:cs="Arial"/>
          <w:sz w:val="18"/>
          <w:szCs w:val="18"/>
          <w:lang w:val="en-US"/>
        </w:rPr>
      </w:pPr>
      <w:r w:rsidRPr="00F5677A">
        <w:rPr>
          <w:rFonts w:ascii="Arial" w:hAnsi="Arial" w:cs="Arial"/>
          <w:sz w:val="18"/>
          <w:szCs w:val="18"/>
          <w:lang w:val="en-US"/>
        </w:rPr>
        <w:t>………………………………………………………………………………………………………………………</w:t>
      </w:r>
    </w:p>
    <w:p w14:paraId="263F8FE0" w14:textId="1294C797" w:rsidR="0068622B" w:rsidRDefault="00447011" w:rsidP="00F5677A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  <w:r w:rsidRPr="004C56EB">
        <w:rPr>
          <w:rFonts w:ascii="Arial" w:hAnsi="Arial" w:cs="Arial"/>
          <w:b/>
          <w:bCs/>
          <w:sz w:val="16"/>
          <w:szCs w:val="16"/>
          <w:lang w:val="en-US"/>
        </w:rPr>
        <w:t xml:space="preserve">Cancer Treatment </w:t>
      </w:r>
    </w:p>
    <w:p w14:paraId="263F8FE1" w14:textId="2324AF84" w:rsidR="0068622B" w:rsidRPr="004C56EB" w:rsidRDefault="00447011" w:rsidP="004C56EB">
      <w:pPr>
        <w:spacing w:line="240" w:lineRule="auto"/>
        <w:rPr>
          <w:sz w:val="16"/>
          <w:szCs w:val="16"/>
        </w:rPr>
      </w:pPr>
      <w:r w:rsidRPr="004C56EB">
        <w:rPr>
          <w:rFonts w:ascii="Arial" w:hAnsi="Arial" w:cs="Arial"/>
          <w:sz w:val="16"/>
          <w:szCs w:val="16"/>
          <w:lang w:val="en-US"/>
        </w:rPr>
        <w:t>Chemotherapy</w:t>
      </w:r>
      <w:r w:rsidR="00F5677A" w:rsidRPr="004C56EB">
        <w:rPr>
          <w:rFonts w:ascii="Arial" w:hAnsi="Arial" w:cs="Arial"/>
          <w:sz w:val="16"/>
          <w:szCs w:val="16"/>
          <w:lang w:val="en-US"/>
        </w:rPr>
        <w:t xml:space="preserve"> </w:t>
      </w: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ab/>
        <w:t xml:space="preserve">                             </w:t>
      </w:r>
      <w:r w:rsidR="00F5677A" w:rsidRPr="004C56EB">
        <w:rPr>
          <w:rFonts w:ascii="Arial" w:hAnsi="Arial" w:cs="Arial"/>
          <w:sz w:val="16"/>
          <w:szCs w:val="16"/>
          <w:lang w:val="en-US"/>
        </w:rPr>
        <w:t xml:space="preserve">Radiotherapy </w:t>
      </w:r>
      <w:r w:rsidR="00F5677A" w:rsidRPr="004C56EB">
        <w:rPr>
          <w:rFonts w:ascii="Segoe UI Symbol" w:hAnsi="Segoe UI Symbol" w:cs="Segoe UI Symbo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ab/>
        <w:t xml:space="preserve">                        Targeted Therapy </w:t>
      </w: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</w:p>
    <w:p w14:paraId="263F8FE2" w14:textId="0A770BAE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Arial" w:hAnsi="Arial" w:cs="Arial"/>
          <w:sz w:val="16"/>
          <w:szCs w:val="16"/>
          <w:lang w:val="en-US"/>
        </w:rPr>
        <w:t xml:space="preserve">Hormonal </w:t>
      </w:r>
      <w:r w:rsidR="00F5677A" w:rsidRPr="004C56EB">
        <w:rPr>
          <w:rFonts w:ascii="Arial" w:hAnsi="Arial" w:cs="Arial"/>
          <w:sz w:val="16"/>
          <w:szCs w:val="16"/>
          <w:lang w:val="en-US"/>
        </w:rPr>
        <w:t xml:space="preserve">Therapy </w:t>
      </w:r>
      <w:r w:rsidR="00F5677A" w:rsidRPr="004C56EB">
        <w:rPr>
          <w:rFonts w:ascii="Segoe UI Symbol" w:hAnsi="Segoe UI Symbol" w:cs="Segoe UI Symbo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ab/>
        <w:t xml:space="preserve">                             Surgery   </w:t>
      </w: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</w:p>
    <w:p w14:paraId="263F8FEA" w14:textId="012EA9F9" w:rsidR="0068622B" w:rsidRPr="004C56EB" w:rsidRDefault="00447011" w:rsidP="00F5677A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  <w:r w:rsidRPr="004C56EB">
        <w:rPr>
          <w:rFonts w:ascii="Arial" w:hAnsi="Arial" w:cs="Arial"/>
          <w:b/>
          <w:bCs/>
          <w:sz w:val="16"/>
          <w:szCs w:val="16"/>
          <w:lang w:val="en-US"/>
        </w:rPr>
        <w:t xml:space="preserve">Please list your side effects </w:t>
      </w:r>
    </w:p>
    <w:p w14:paraId="263F8FEB" w14:textId="263E9B76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Arial" w:hAnsi="Arial" w:cs="Arial"/>
          <w:sz w:val="16"/>
          <w:szCs w:val="16"/>
          <w:lang w:val="en-US"/>
        </w:rPr>
        <w:t>Osteoporosis</w:t>
      </w:r>
      <w:r w:rsidR="00F5677A" w:rsidRPr="004C56EB">
        <w:rPr>
          <w:rFonts w:ascii="Arial" w:hAnsi="Arial" w:cs="Arial"/>
          <w:sz w:val="16"/>
          <w:szCs w:val="16"/>
          <w:lang w:val="en-US"/>
        </w:rPr>
        <w:t xml:space="preserve"> </w:t>
      </w: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ab/>
        <w:t xml:space="preserve">                          </w:t>
      </w:r>
      <w:r w:rsidR="00F5677A" w:rsidRPr="004C56EB">
        <w:rPr>
          <w:rFonts w:ascii="Arial" w:hAnsi="Arial" w:cs="Arial"/>
          <w:sz w:val="16"/>
          <w:szCs w:val="16"/>
          <w:lang w:val="en-US"/>
        </w:rPr>
        <w:t xml:space="preserve">        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Lymphoedema </w:t>
      </w: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 </w:t>
      </w:r>
      <w:r w:rsidRPr="004C56EB">
        <w:rPr>
          <w:rFonts w:ascii="Arial" w:hAnsi="Arial" w:cs="Arial"/>
          <w:sz w:val="16"/>
          <w:szCs w:val="16"/>
          <w:lang w:val="en-US"/>
        </w:rPr>
        <w:tab/>
        <w:t xml:space="preserve">                        </w:t>
      </w:r>
      <w:r w:rsidR="00F5677A" w:rsidRPr="004C56EB">
        <w:rPr>
          <w:rFonts w:ascii="Arial" w:hAnsi="Arial" w:cs="Arial"/>
          <w:sz w:val="16"/>
          <w:szCs w:val="16"/>
          <w:lang w:val="en-US"/>
        </w:rPr>
        <w:t xml:space="preserve">                 </w:t>
      </w:r>
      <w:r w:rsidRPr="004C56EB">
        <w:rPr>
          <w:rFonts w:ascii="Arial" w:hAnsi="Arial" w:cs="Arial"/>
          <w:sz w:val="16"/>
          <w:szCs w:val="16"/>
          <w:lang w:val="en-US"/>
        </w:rPr>
        <w:t>Cardiotoxicity</w:t>
      </w:r>
      <w:r w:rsidR="00F5677A" w:rsidRPr="004C56EB">
        <w:rPr>
          <w:rFonts w:ascii="Arial" w:hAnsi="Arial" w:cs="Arial"/>
          <w:sz w:val="16"/>
          <w:szCs w:val="16"/>
          <w:lang w:val="en-US"/>
        </w:rPr>
        <w:t xml:space="preserve"> </w:t>
      </w: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 </w:t>
      </w:r>
    </w:p>
    <w:p w14:paraId="56701995" w14:textId="183B3779" w:rsidR="004C56EB" w:rsidRPr="004C56EB" w:rsidRDefault="00F5677A" w:rsidP="004C56EB">
      <w:pPr>
        <w:spacing w:line="240" w:lineRule="auto"/>
        <w:rPr>
          <w:sz w:val="16"/>
          <w:szCs w:val="16"/>
        </w:rPr>
      </w:pPr>
      <w:r w:rsidRPr="004C56EB">
        <w:rPr>
          <w:rFonts w:ascii="Arial" w:hAnsi="Arial" w:cs="Arial"/>
          <w:sz w:val="16"/>
          <w:szCs w:val="16"/>
          <w:lang w:val="en-US"/>
        </w:rPr>
        <w:t xml:space="preserve">Fatigue </w:t>
      </w:r>
      <w:r w:rsidRPr="004C56EB">
        <w:rPr>
          <w:rFonts w:ascii="Segoe UI Symbol" w:hAnsi="Segoe UI Symbol" w:cs="Segoe UI Symbol"/>
          <w:sz w:val="16"/>
          <w:szCs w:val="16"/>
          <w:lang w:val="en-US"/>
        </w:rPr>
        <w:t>☐</w:t>
      </w:r>
      <w:r w:rsidR="00447011" w:rsidRPr="004C56EB">
        <w:rPr>
          <w:rFonts w:ascii="Arial" w:hAnsi="Arial" w:cs="Arial"/>
          <w:sz w:val="16"/>
          <w:szCs w:val="16"/>
          <w:lang w:val="en-US"/>
        </w:rPr>
        <w:tab/>
        <w:t xml:space="preserve">                    Limited Range of Movement   </w:t>
      </w:r>
      <w:r w:rsidR="00447011"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="00447011" w:rsidRPr="004C56EB">
        <w:rPr>
          <w:rFonts w:ascii="Arial" w:hAnsi="Arial" w:cs="Arial"/>
          <w:sz w:val="16"/>
          <w:szCs w:val="16"/>
          <w:lang w:val="en-US"/>
        </w:rPr>
        <w:tab/>
        <w:t xml:space="preserve">                Depression or Anxiety </w:t>
      </w:r>
      <w:r w:rsidR="00447011"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</w:p>
    <w:p w14:paraId="6EF0BB76" w14:textId="2960FD6D" w:rsidR="004C56EB" w:rsidRDefault="004C56EB" w:rsidP="004C56EB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0C06CCB6" w14:textId="1FE1D85A" w:rsidR="004C56EB" w:rsidRDefault="00B96FAC" w:rsidP="004C56EB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  <w:r w:rsidRPr="004C56EB">
        <w:rPr>
          <w:noProof/>
          <w:sz w:val="16"/>
          <w:szCs w:val="16"/>
        </w:rPr>
        <w:lastRenderedPageBreak/>
        <w:drawing>
          <wp:anchor distT="0" distB="0" distL="114300" distR="114300" simplePos="0" relativeHeight="251700736" behindDoc="1" locked="0" layoutInCell="1" allowOverlap="1" wp14:anchorId="3CEA7525" wp14:editId="655BF7FD">
            <wp:simplePos x="0" y="0"/>
            <wp:positionH relativeFrom="page">
              <wp:posOffset>8255</wp:posOffset>
            </wp:positionH>
            <wp:positionV relativeFrom="paragraph">
              <wp:posOffset>-901228</wp:posOffset>
            </wp:positionV>
            <wp:extent cx="7552055" cy="10711815"/>
            <wp:effectExtent l="0" t="0" r="0" b="0"/>
            <wp:wrapNone/>
            <wp:docPr id="10" name="Picture 6" descr="A picture containing ic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 descr="A picture containing ic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52055" cy="10711815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</w:p>
    <w:p w14:paraId="263F8FF0" w14:textId="697CB58A" w:rsidR="0068622B" w:rsidRPr="004C56EB" w:rsidRDefault="00447011" w:rsidP="004C56EB">
      <w:pPr>
        <w:spacing w:line="240" w:lineRule="auto"/>
        <w:rPr>
          <w:sz w:val="16"/>
          <w:szCs w:val="16"/>
        </w:rPr>
      </w:pPr>
      <w:r w:rsidRPr="004C56EB">
        <w:rPr>
          <w:rFonts w:ascii="Arial" w:hAnsi="Arial" w:cs="Arial"/>
          <w:b/>
          <w:bCs/>
          <w:sz w:val="16"/>
          <w:szCs w:val="16"/>
          <w:lang w:val="en-US"/>
        </w:rPr>
        <w:t>Do you have any physical limitations?</w:t>
      </w:r>
    </w:p>
    <w:p w14:paraId="4A9BC632" w14:textId="3CBF3F32" w:rsidR="004C56EB" w:rsidRDefault="004C56EB" w:rsidP="004C56EB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…………………</w:t>
      </w:r>
    </w:p>
    <w:p w14:paraId="550F4840" w14:textId="0911394D" w:rsidR="004C56EB" w:rsidRDefault="004C56EB" w:rsidP="004C56EB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…………………</w:t>
      </w:r>
    </w:p>
    <w:p w14:paraId="4653A228" w14:textId="1AD4AB66" w:rsidR="004C56EB" w:rsidRDefault="004C56EB" w:rsidP="004C56EB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…………………</w:t>
      </w:r>
    </w:p>
    <w:p w14:paraId="263F8FF1" w14:textId="77777777" w:rsidR="0068622B" w:rsidRPr="004C56EB" w:rsidRDefault="00447011" w:rsidP="00F5677A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  <w:r w:rsidRPr="004C56EB">
        <w:rPr>
          <w:rFonts w:ascii="Arial" w:hAnsi="Arial" w:cs="Arial"/>
          <w:b/>
          <w:bCs/>
          <w:sz w:val="16"/>
          <w:szCs w:val="16"/>
          <w:lang w:val="en-US"/>
        </w:rPr>
        <w:t xml:space="preserve">Do you have any future cancer treatments planned? </w:t>
      </w:r>
    </w:p>
    <w:p w14:paraId="263F8FF2" w14:textId="0AB16BB2" w:rsidR="0068622B" w:rsidRDefault="00447011" w:rsidP="00F5677A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…………………</w:t>
      </w:r>
    </w:p>
    <w:p w14:paraId="263F8FF3" w14:textId="63CA3F0A" w:rsidR="0068622B" w:rsidRDefault="00447011" w:rsidP="00F5677A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…………………</w:t>
      </w:r>
    </w:p>
    <w:p w14:paraId="263F8FF4" w14:textId="7913E6C7" w:rsidR="0068622B" w:rsidRDefault="00447011" w:rsidP="00F5677A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…………………</w:t>
      </w:r>
    </w:p>
    <w:p w14:paraId="263F8FF9" w14:textId="77777777" w:rsidR="0068622B" w:rsidRPr="004C56EB" w:rsidRDefault="00447011" w:rsidP="00F5677A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  <w:r w:rsidRPr="004C56EB">
        <w:rPr>
          <w:rFonts w:ascii="Arial" w:hAnsi="Arial" w:cs="Arial"/>
          <w:b/>
          <w:bCs/>
          <w:sz w:val="16"/>
          <w:szCs w:val="16"/>
          <w:lang w:val="en-US"/>
        </w:rPr>
        <w:t xml:space="preserve">Do you have any other medical conditions we should be aware of? </w:t>
      </w:r>
    </w:p>
    <w:p w14:paraId="263F8FFA" w14:textId="3C083633" w:rsidR="0068622B" w:rsidRDefault="00447011" w:rsidP="00F5677A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…………………</w:t>
      </w:r>
    </w:p>
    <w:p w14:paraId="263F8FFB" w14:textId="191C48CA" w:rsidR="0068622B" w:rsidRDefault="00447011" w:rsidP="00F5677A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…………………</w:t>
      </w:r>
    </w:p>
    <w:p w14:paraId="263F8FFC" w14:textId="58FC6290" w:rsidR="0068622B" w:rsidRDefault="00447011" w:rsidP="00F5677A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…………………</w:t>
      </w:r>
    </w:p>
    <w:p w14:paraId="263F8FFD" w14:textId="5830B774" w:rsidR="0068622B" w:rsidRDefault="00447011" w:rsidP="00F5677A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…………………</w:t>
      </w:r>
    </w:p>
    <w:p w14:paraId="6C5A5B7A" w14:textId="5571FB17" w:rsidR="004C56EB" w:rsidRPr="004C56EB" w:rsidRDefault="00447011" w:rsidP="004C56EB">
      <w:pPr>
        <w:spacing w:line="240" w:lineRule="auto"/>
        <w:jc w:val="center"/>
        <w:rPr>
          <w:rFonts w:ascii="Rustico" w:hAnsi="Rustico" w:cs="Arial"/>
          <w:sz w:val="16"/>
          <w:szCs w:val="16"/>
          <w:lang w:val="en-US"/>
        </w:rPr>
      </w:pPr>
      <w:r w:rsidRPr="004C56EB">
        <w:rPr>
          <w:rFonts w:ascii="Rustico" w:hAnsi="Rustico" w:cs="Arial"/>
          <w:sz w:val="16"/>
          <w:szCs w:val="16"/>
          <w:lang w:val="en-US"/>
        </w:rPr>
        <w:t>Equal Opportunities</w:t>
      </w:r>
    </w:p>
    <w:p w14:paraId="263F9002" w14:textId="0DA41F88" w:rsidR="0068622B" w:rsidRPr="004C56EB" w:rsidRDefault="00447011" w:rsidP="004C56EB">
      <w:pPr>
        <w:spacing w:line="240" w:lineRule="auto"/>
        <w:rPr>
          <w:rFonts w:ascii="Rustico" w:hAnsi="Rustico" w:cs="Arial"/>
          <w:sz w:val="16"/>
          <w:szCs w:val="16"/>
          <w:lang w:val="en-US"/>
        </w:rPr>
      </w:pPr>
      <w:r w:rsidRPr="004C56EB">
        <w:rPr>
          <w:rFonts w:ascii="Arial" w:hAnsi="Arial" w:cs="Arial"/>
          <w:b/>
          <w:bCs/>
          <w:sz w:val="16"/>
          <w:szCs w:val="16"/>
          <w:lang w:val="en-US"/>
        </w:rPr>
        <w:t xml:space="preserve">Ethnicity </w:t>
      </w:r>
    </w:p>
    <w:p w14:paraId="293D066C" w14:textId="77777777" w:rsidR="00F5677A" w:rsidRPr="004C56EB" w:rsidRDefault="00F5677A" w:rsidP="00F5677A">
      <w:pPr>
        <w:spacing w:line="240" w:lineRule="auto"/>
        <w:rPr>
          <w:rFonts w:ascii="MS Gothic" w:eastAsia="MS Gothic" w:hAnsi="MS Gothic" w:cs="Arial"/>
          <w:sz w:val="16"/>
          <w:szCs w:val="16"/>
          <w:lang w:val="en-US"/>
        </w:rPr>
        <w:sectPr w:rsidR="00F5677A" w:rsidRPr="004C56EB">
          <w:pgSz w:w="11906" w:h="16838"/>
          <w:pgMar w:top="1440" w:right="1440" w:bottom="1440" w:left="1440" w:header="720" w:footer="720" w:gutter="0"/>
          <w:cols w:space="720"/>
        </w:sectPr>
      </w:pPr>
    </w:p>
    <w:p w14:paraId="263F9003" w14:textId="48321800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    White </w:t>
      </w:r>
    </w:p>
    <w:p w14:paraId="263F9004" w14:textId="77777777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    Asian </w:t>
      </w:r>
    </w:p>
    <w:p w14:paraId="263F9005" w14:textId="6F816502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    Black </w:t>
      </w:r>
    </w:p>
    <w:p w14:paraId="263F9006" w14:textId="77777777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    African </w:t>
      </w:r>
    </w:p>
    <w:p w14:paraId="263F9007" w14:textId="77777777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    Caribbean </w:t>
      </w:r>
    </w:p>
    <w:p w14:paraId="263F9008" w14:textId="77777777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    Black British </w:t>
      </w:r>
    </w:p>
    <w:p w14:paraId="263F9009" w14:textId="77777777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    Mixed or Multiple </w:t>
      </w:r>
    </w:p>
    <w:p w14:paraId="263F900A" w14:textId="77777777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    Other </w:t>
      </w:r>
    </w:p>
    <w:p w14:paraId="2BEAC9D8" w14:textId="77777777" w:rsidR="00F5677A" w:rsidRDefault="00F5677A" w:rsidP="00F5677A">
      <w:pPr>
        <w:spacing w:line="240" w:lineRule="auto"/>
        <w:rPr>
          <w:rFonts w:ascii="Arial" w:hAnsi="Arial" w:cs="Arial"/>
          <w:b/>
          <w:bCs/>
          <w:sz w:val="20"/>
          <w:szCs w:val="20"/>
          <w:lang w:val="en-US"/>
        </w:rPr>
        <w:sectPr w:rsidR="00F5677A" w:rsidSect="00F5677A">
          <w:type w:val="continuous"/>
          <w:pgSz w:w="11906" w:h="16838"/>
          <w:pgMar w:top="1440" w:right="1440" w:bottom="1440" w:left="1440" w:header="720" w:footer="720" w:gutter="0"/>
          <w:cols w:num="3" w:space="720"/>
        </w:sectPr>
      </w:pPr>
    </w:p>
    <w:p w14:paraId="674A5349" w14:textId="77777777" w:rsidR="000758AB" w:rsidRDefault="000758AB" w:rsidP="00F5677A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263F900C" w14:textId="61752CF3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Arial" w:hAnsi="Arial" w:cs="Arial"/>
          <w:b/>
          <w:bCs/>
          <w:sz w:val="16"/>
          <w:szCs w:val="16"/>
          <w:lang w:val="en-US"/>
        </w:rPr>
        <w:t>Emergency Contact Details (ICE)</w:t>
      </w:r>
    </w:p>
    <w:p w14:paraId="263F900D" w14:textId="1C007715" w:rsidR="0068622B" w:rsidRDefault="00F5677A" w:rsidP="00F5677A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Name: </w:t>
      </w:r>
      <w:r w:rsidR="00447011">
        <w:rPr>
          <w:rFonts w:ascii="Arial" w:hAnsi="Arial" w:cs="Arial"/>
          <w:sz w:val="20"/>
          <w:szCs w:val="20"/>
          <w:lang w:val="en-US"/>
        </w:rPr>
        <w:t>……</w:t>
      </w:r>
      <w:r>
        <w:rPr>
          <w:rFonts w:ascii="Arial" w:hAnsi="Arial" w:cs="Arial"/>
          <w:sz w:val="20"/>
          <w:szCs w:val="20"/>
          <w:lang w:val="en-US"/>
        </w:rPr>
        <w:t>…</w:t>
      </w:r>
      <w:r w:rsidR="00447011"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</w:t>
      </w:r>
    </w:p>
    <w:p w14:paraId="263F900E" w14:textId="77C46022" w:rsidR="0068622B" w:rsidRDefault="00F5677A" w:rsidP="00F5677A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Relationship to </w:t>
      </w:r>
      <w:proofErr w:type="gramStart"/>
      <w:r>
        <w:rPr>
          <w:rFonts w:ascii="Arial" w:hAnsi="Arial" w:cs="Arial"/>
          <w:sz w:val="20"/>
          <w:szCs w:val="20"/>
          <w:lang w:val="en-US"/>
        </w:rPr>
        <w:t>you:</w:t>
      </w:r>
      <w:r w:rsidR="00447011">
        <w:rPr>
          <w:rFonts w:ascii="Arial" w:hAnsi="Arial" w:cs="Arial"/>
          <w:sz w:val="20"/>
          <w:szCs w:val="20"/>
          <w:lang w:val="en-US"/>
        </w:rPr>
        <w:t>…</w:t>
      </w:r>
      <w:proofErr w:type="gramEnd"/>
      <w:r w:rsidR="00447011">
        <w:rPr>
          <w:rFonts w:ascii="Arial" w:hAnsi="Arial" w:cs="Arial"/>
          <w:sz w:val="20"/>
          <w:szCs w:val="20"/>
          <w:lang w:val="en-US"/>
        </w:rPr>
        <w:t>…………</w:t>
      </w:r>
      <w:r>
        <w:rPr>
          <w:rFonts w:ascii="Arial" w:hAnsi="Arial" w:cs="Arial"/>
          <w:sz w:val="20"/>
          <w:szCs w:val="20"/>
          <w:lang w:val="en-US"/>
        </w:rPr>
        <w:t>…..</w:t>
      </w:r>
      <w:r w:rsidR="00447011"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</w:t>
      </w:r>
    </w:p>
    <w:p w14:paraId="263F900F" w14:textId="414EF432" w:rsidR="0068622B" w:rsidRDefault="00F5677A" w:rsidP="00F5677A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proofErr w:type="gramStart"/>
      <w:r>
        <w:rPr>
          <w:rFonts w:ascii="Arial" w:hAnsi="Arial" w:cs="Arial"/>
          <w:sz w:val="20"/>
          <w:szCs w:val="20"/>
          <w:lang w:val="en-US"/>
        </w:rPr>
        <w:t>Contact:</w:t>
      </w:r>
      <w:r w:rsidR="00447011">
        <w:rPr>
          <w:rFonts w:ascii="Arial" w:hAnsi="Arial" w:cs="Arial"/>
          <w:sz w:val="20"/>
          <w:szCs w:val="20"/>
          <w:lang w:val="en-US"/>
        </w:rPr>
        <w:t>…</w:t>
      </w:r>
      <w:proofErr w:type="gramEnd"/>
      <w:r w:rsidR="00447011"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</w:t>
      </w:r>
    </w:p>
    <w:p w14:paraId="263F9014" w14:textId="6922E191" w:rsidR="0068622B" w:rsidRPr="004C56EB" w:rsidRDefault="00447011" w:rsidP="00F5677A">
      <w:pPr>
        <w:spacing w:line="240" w:lineRule="auto"/>
        <w:jc w:val="center"/>
        <w:rPr>
          <w:rFonts w:ascii="Rustico" w:hAnsi="Rustico" w:cs="Arial"/>
          <w:b/>
          <w:bCs/>
          <w:sz w:val="16"/>
          <w:szCs w:val="16"/>
          <w:lang w:val="en-US"/>
        </w:rPr>
      </w:pPr>
      <w:r w:rsidRPr="004C56EB">
        <w:rPr>
          <w:rFonts w:ascii="Rustico" w:hAnsi="Rustico" w:cs="Arial"/>
          <w:b/>
          <w:bCs/>
          <w:sz w:val="16"/>
          <w:szCs w:val="16"/>
          <w:lang w:val="en-US"/>
        </w:rPr>
        <w:t>Consent</w:t>
      </w:r>
    </w:p>
    <w:p w14:paraId="263F9017" w14:textId="419CF610" w:rsidR="0068622B" w:rsidRPr="00FB6DDD" w:rsidRDefault="00FB6DDD" w:rsidP="00F5677A">
      <w:pPr>
        <w:spacing w:line="240" w:lineRule="auto"/>
        <w:rPr>
          <w:sz w:val="16"/>
          <w:szCs w:val="16"/>
        </w:rPr>
      </w:pPr>
      <w:r w:rsidRPr="004C56EB">
        <w:rPr>
          <w:rFonts w:ascii="MS Gothic" w:eastAsia="MS Gothic" w:hAnsi="MS Gothic" w:cs="Arial"/>
          <w:sz w:val="16"/>
          <w:szCs w:val="16"/>
          <w:lang w:eastAsia="en-GB"/>
        </w:rPr>
        <w:t>☐</w:t>
      </w:r>
      <w:r>
        <w:rPr>
          <w:sz w:val="16"/>
          <w:szCs w:val="16"/>
        </w:rPr>
        <w:t xml:space="preserve"> </w:t>
      </w:r>
      <w:r w:rsidR="00447011" w:rsidRPr="004C56EB">
        <w:rPr>
          <w:rFonts w:ascii="Arial" w:eastAsia="Times New Roman" w:hAnsi="Arial" w:cs="Arial"/>
          <w:sz w:val="16"/>
          <w:szCs w:val="16"/>
          <w:lang w:eastAsia="en-GB"/>
        </w:rPr>
        <w:t>Self-Referral Declaration (pre and during treatment)</w:t>
      </w:r>
      <w:r w:rsidR="004C56EB">
        <w:rPr>
          <w:rFonts w:ascii="Arial" w:eastAsia="Times New Roman" w:hAnsi="Arial" w:cs="Arial"/>
          <w:sz w:val="16"/>
          <w:szCs w:val="16"/>
          <w:lang w:eastAsia="en-GB"/>
        </w:rPr>
        <w:t xml:space="preserve"> - </w:t>
      </w:r>
      <w:r w:rsidR="00447011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If I am receiving, or about to receive any of the following treatments: chemotherapy, radiotherapy, targeted therapy, hormonal </w:t>
      </w:r>
      <w:proofErr w:type="gramStart"/>
      <w:r w:rsidR="00447011" w:rsidRPr="004C56EB">
        <w:rPr>
          <w:rFonts w:ascii="Arial" w:eastAsia="Times New Roman" w:hAnsi="Arial" w:cs="Arial"/>
          <w:sz w:val="16"/>
          <w:szCs w:val="16"/>
          <w:lang w:eastAsia="en-GB"/>
        </w:rPr>
        <w:t>therapy</w:t>
      </w:r>
      <w:proofErr w:type="gramEnd"/>
      <w:r w:rsidR="00447011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 or surgery – I will consult with my clinical specialist nurse specialist prior to starting the physical activity programme. Should there be something that affects my ability to </w:t>
      </w:r>
      <w:proofErr w:type="gramStart"/>
      <w:r w:rsidR="00447011" w:rsidRPr="004C56EB">
        <w:rPr>
          <w:rFonts w:ascii="Arial" w:eastAsia="Times New Roman" w:hAnsi="Arial" w:cs="Arial"/>
          <w:sz w:val="16"/>
          <w:szCs w:val="16"/>
          <w:lang w:eastAsia="en-GB"/>
        </w:rPr>
        <w:t>exercise</w:t>
      </w:r>
      <w:proofErr w:type="gramEnd"/>
      <w:r w:rsidR="00447011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 or I have a change in medication, I will inform the instructor immediately and stop exercising if necessary.</w:t>
      </w:r>
    </w:p>
    <w:p w14:paraId="5A6B9AC1" w14:textId="6A705EB1" w:rsidR="00FB6DDD" w:rsidRDefault="00FB6DDD" w:rsidP="00FB6DDD">
      <w:pPr>
        <w:spacing w:line="240" w:lineRule="auto"/>
        <w:rPr>
          <w:rFonts w:ascii="MS Gothic" w:eastAsia="MS Gothic" w:hAnsi="MS Gothic" w:cs="Arial"/>
          <w:sz w:val="16"/>
          <w:szCs w:val="16"/>
          <w:lang w:eastAsia="en-GB"/>
        </w:rPr>
      </w:pPr>
      <w:r w:rsidRPr="004C56EB">
        <w:rPr>
          <w:rFonts w:ascii="MS Gothic" w:eastAsia="MS Gothic" w:hAnsi="MS Gothic" w:cs="Arial"/>
          <w:sz w:val="16"/>
          <w:szCs w:val="16"/>
          <w:lang w:eastAsia="en-GB"/>
        </w:rPr>
        <w:t>☐</w:t>
      </w:r>
      <w:r>
        <w:rPr>
          <w:sz w:val="16"/>
          <w:szCs w:val="16"/>
        </w:rPr>
        <w:t xml:space="preserve"> </w:t>
      </w:r>
      <w:r w:rsidRPr="004C56EB">
        <w:rPr>
          <w:rFonts w:ascii="Arial" w:eastAsia="Times New Roman" w:hAnsi="Arial" w:cs="Arial"/>
          <w:sz w:val="16"/>
          <w:szCs w:val="16"/>
          <w:lang w:eastAsia="en-GB"/>
        </w:rPr>
        <w:t>Data Protection</w:t>
      </w:r>
      <w:r>
        <w:rPr>
          <w:rFonts w:ascii="Arial" w:eastAsia="Times New Roman" w:hAnsi="Arial" w:cs="Arial"/>
          <w:sz w:val="16"/>
          <w:szCs w:val="16"/>
          <w:lang w:eastAsia="en-GB"/>
        </w:rPr>
        <w:t xml:space="preserve"> - </w:t>
      </w:r>
      <w:r w:rsidRPr="004C56EB">
        <w:rPr>
          <w:rFonts w:ascii="Arial" w:eastAsia="Times New Roman" w:hAnsi="Arial" w:cs="Arial"/>
          <w:sz w:val="16"/>
          <w:szCs w:val="16"/>
          <w:lang w:eastAsia="en-GB"/>
        </w:rPr>
        <w:t>We keep your records confidentially and securely</w:t>
      </w:r>
      <w:r w:rsidR="00712B0D">
        <w:rPr>
          <w:rFonts w:ascii="Arial" w:eastAsia="Times New Roman" w:hAnsi="Arial" w:cs="Arial"/>
          <w:sz w:val="16"/>
          <w:szCs w:val="16"/>
          <w:lang w:eastAsia="en-GB"/>
        </w:rPr>
        <w:t>. We will be require</w:t>
      </w:r>
      <w:r w:rsidR="003358CE">
        <w:rPr>
          <w:rFonts w:ascii="Arial" w:eastAsia="Times New Roman" w:hAnsi="Arial" w:cs="Arial"/>
          <w:sz w:val="16"/>
          <w:szCs w:val="16"/>
          <w:lang w:eastAsia="en-GB"/>
        </w:rPr>
        <w:t>d</w:t>
      </w:r>
      <w:r w:rsidR="00712B0D">
        <w:rPr>
          <w:rFonts w:ascii="Arial" w:eastAsia="Times New Roman" w:hAnsi="Arial" w:cs="Arial"/>
          <w:sz w:val="16"/>
          <w:szCs w:val="16"/>
          <w:lang w:eastAsia="en-GB"/>
        </w:rPr>
        <w:t xml:space="preserve"> to </w:t>
      </w:r>
      <w:r w:rsidR="003358CE">
        <w:rPr>
          <w:rFonts w:ascii="Arial" w:eastAsia="Times New Roman" w:hAnsi="Arial" w:cs="Arial"/>
          <w:sz w:val="16"/>
          <w:szCs w:val="16"/>
          <w:lang w:eastAsia="en-GB"/>
        </w:rPr>
        <w:t xml:space="preserve">share </w:t>
      </w:r>
      <w:r w:rsidR="00F06293">
        <w:rPr>
          <w:rFonts w:ascii="Arial" w:eastAsia="Times New Roman" w:hAnsi="Arial" w:cs="Arial"/>
          <w:sz w:val="16"/>
          <w:szCs w:val="16"/>
          <w:lang w:eastAsia="en-GB"/>
        </w:rPr>
        <w:t xml:space="preserve">necessary information with delivery partners to </w:t>
      </w:r>
      <w:r w:rsidR="00795C6F">
        <w:rPr>
          <w:rFonts w:ascii="Arial" w:eastAsia="Times New Roman" w:hAnsi="Arial" w:cs="Arial"/>
          <w:sz w:val="16"/>
          <w:szCs w:val="16"/>
          <w:lang w:eastAsia="en-GB"/>
        </w:rPr>
        <w:t xml:space="preserve">ensure our duty of care </w:t>
      </w:r>
      <w:r w:rsidR="004C29F0">
        <w:rPr>
          <w:rFonts w:ascii="Arial" w:eastAsia="Times New Roman" w:hAnsi="Arial" w:cs="Arial"/>
          <w:sz w:val="16"/>
          <w:szCs w:val="16"/>
          <w:lang w:eastAsia="en-GB"/>
        </w:rPr>
        <w:t xml:space="preserve">to participants. </w:t>
      </w:r>
      <w:r w:rsidR="00712B0D">
        <w:rPr>
          <w:rFonts w:ascii="Arial" w:eastAsia="Times New Roman" w:hAnsi="Arial" w:cs="Arial"/>
          <w:sz w:val="16"/>
          <w:szCs w:val="16"/>
          <w:lang w:eastAsia="en-GB"/>
        </w:rPr>
        <w:t>Pleas</w:t>
      </w:r>
      <w:r w:rsidR="003358CE">
        <w:rPr>
          <w:rFonts w:ascii="Arial" w:eastAsia="Times New Roman" w:hAnsi="Arial" w:cs="Arial"/>
          <w:sz w:val="16"/>
          <w:szCs w:val="16"/>
          <w:lang w:eastAsia="en-GB"/>
        </w:rPr>
        <w:t>e</w:t>
      </w:r>
      <w:r w:rsidR="00712B0D">
        <w:rPr>
          <w:rFonts w:ascii="Arial" w:eastAsia="Times New Roman" w:hAnsi="Arial" w:cs="Arial"/>
          <w:sz w:val="16"/>
          <w:szCs w:val="16"/>
          <w:lang w:eastAsia="en-GB"/>
        </w:rPr>
        <w:t xml:space="preserve"> tick this box to declare you acknowledge this. </w:t>
      </w:r>
    </w:p>
    <w:p w14:paraId="6BC6CAA0" w14:textId="6D1CBC85" w:rsidR="00FB6DDD" w:rsidRPr="004C56EB" w:rsidRDefault="00447011" w:rsidP="00FB6DDD">
      <w:pPr>
        <w:spacing w:line="240" w:lineRule="auto"/>
        <w:rPr>
          <w:rFonts w:ascii="Arial" w:eastAsia="Times New Roman" w:hAnsi="Arial" w:cs="Arial"/>
          <w:sz w:val="16"/>
          <w:szCs w:val="16"/>
          <w:lang w:eastAsia="en-GB"/>
        </w:rPr>
      </w:pPr>
      <w:r w:rsidRPr="004C56EB">
        <w:rPr>
          <w:rFonts w:ascii="MS Gothic" w:eastAsia="MS Gothic" w:hAnsi="MS Gothic" w:cs="Arial"/>
          <w:sz w:val="16"/>
          <w:szCs w:val="16"/>
          <w:lang w:eastAsia="en-GB"/>
        </w:rPr>
        <w:t>☐</w:t>
      </w:r>
      <w:r w:rsidR="00FB6DDD" w:rsidRPr="00FB6DDD">
        <w:rPr>
          <w:rFonts w:ascii="Arial" w:eastAsia="Times New Roman" w:hAnsi="Arial" w:cs="Arial"/>
          <w:sz w:val="16"/>
          <w:szCs w:val="16"/>
          <w:lang w:eastAsia="en-GB"/>
        </w:rPr>
        <w:t xml:space="preserve"> </w:t>
      </w:r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>Data Protection</w:t>
      </w:r>
      <w:r w:rsidR="00FB6DDD">
        <w:rPr>
          <w:rFonts w:ascii="Arial" w:eastAsia="Times New Roman" w:hAnsi="Arial" w:cs="Arial"/>
          <w:sz w:val="16"/>
          <w:szCs w:val="16"/>
          <w:lang w:eastAsia="en-GB"/>
        </w:rPr>
        <w:t xml:space="preserve"> - </w:t>
      </w:r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>We keep your records confidentially and securely. From time to time, our partners ask for information for monitoring &amp; evaluation purposes to help us improve our service. Please tick this box if you consent to this.</w:t>
      </w:r>
    </w:p>
    <w:p w14:paraId="7BC48A05" w14:textId="332C94B1" w:rsidR="00FB6DDD" w:rsidRPr="004C56EB" w:rsidRDefault="00447011" w:rsidP="00FB6DDD">
      <w:pPr>
        <w:spacing w:line="240" w:lineRule="auto"/>
        <w:rPr>
          <w:rFonts w:ascii="Arial" w:eastAsia="Times New Roman" w:hAnsi="Arial" w:cs="Arial"/>
          <w:sz w:val="16"/>
          <w:szCs w:val="16"/>
          <w:lang w:eastAsia="en-GB"/>
        </w:rPr>
      </w:pPr>
      <w:r w:rsidRPr="004C56EB">
        <w:rPr>
          <w:rFonts w:ascii="MS Gothic" w:eastAsia="MS Gothic" w:hAnsi="MS Gothic" w:cs="Arial"/>
          <w:sz w:val="16"/>
          <w:szCs w:val="16"/>
          <w:lang w:eastAsia="en-GB"/>
        </w:rPr>
        <w:t>☐</w:t>
      </w:r>
      <w:r w:rsidR="00FB6DDD" w:rsidRPr="00FB6DDD">
        <w:rPr>
          <w:rFonts w:ascii="Arial" w:eastAsia="Times New Roman" w:hAnsi="Arial" w:cs="Arial"/>
          <w:sz w:val="16"/>
          <w:szCs w:val="16"/>
          <w:lang w:eastAsia="en-GB"/>
        </w:rPr>
        <w:t xml:space="preserve"> </w:t>
      </w:r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Filming and </w:t>
      </w:r>
      <w:proofErr w:type="gramStart"/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>Photos</w:t>
      </w:r>
      <w:r w:rsidR="00FB6DDD">
        <w:rPr>
          <w:rFonts w:ascii="Arial" w:eastAsia="Times New Roman" w:hAnsi="Arial" w:cs="Arial"/>
          <w:sz w:val="16"/>
          <w:szCs w:val="16"/>
          <w:lang w:eastAsia="en-GB"/>
        </w:rPr>
        <w:t xml:space="preserve">  -</w:t>
      </w:r>
      <w:proofErr w:type="gramEnd"/>
      <w:r w:rsidR="00FB6DDD">
        <w:rPr>
          <w:rFonts w:ascii="Arial" w:eastAsia="Times New Roman" w:hAnsi="Arial" w:cs="Arial"/>
          <w:sz w:val="16"/>
          <w:szCs w:val="16"/>
          <w:lang w:eastAsia="en-GB"/>
        </w:rPr>
        <w:t xml:space="preserve"> </w:t>
      </w:r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I understand that from time to time, photographs or filming will be taken during the </w:t>
      </w:r>
      <w:r w:rsidR="00FB6DDD">
        <w:rPr>
          <w:rFonts w:ascii="Arial" w:eastAsia="Times New Roman" w:hAnsi="Arial" w:cs="Arial"/>
          <w:sz w:val="16"/>
          <w:szCs w:val="16"/>
          <w:lang w:eastAsia="en-GB"/>
        </w:rPr>
        <w:t>Fighting Fit</w:t>
      </w:r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 sessions. All such photography and filming will be carried out by a </w:t>
      </w:r>
      <w:r w:rsidR="00FB6DDD">
        <w:rPr>
          <w:rFonts w:ascii="Arial" w:eastAsia="Times New Roman" w:hAnsi="Arial" w:cs="Arial"/>
          <w:sz w:val="16"/>
          <w:szCs w:val="16"/>
          <w:lang w:eastAsia="en-GB"/>
        </w:rPr>
        <w:t xml:space="preserve">Lincoln City Foundation </w:t>
      </w:r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approved person and used to promote the </w:t>
      </w:r>
      <w:r w:rsidR="00FB6DDD">
        <w:rPr>
          <w:rFonts w:ascii="Arial" w:eastAsia="Times New Roman" w:hAnsi="Arial" w:cs="Arial"/>
          <w:sz w:val="16"/>
          <w:szCs w:val="16"/>
          <w:lang w:eastAsia="en-GB"/>
        </w:rPr>
        <w:t>Fighting Fit</w:t>
      </w:r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 programme. Please tick this box if you consent to this.</w:t>
      </w:r>
    </w:p>
    <w:p w14:paraId="263F9020" w14:textId="3DEFCA31" w:rsidR="0068622B" w:rsidRPr="004C56EB" w:rsidRDefault="0068622B" w:rsidP="00F5677A">
      <w:pPr>
        <w:spacing w:line="240" w:lineRule="auto"/>
        <w:rPr>
          <w:sz w:val="16"/>
          <w:szCs w:val="16"/>
        </w:rPr>
      </w:pPr>
    </w:p>
    <w:p w14:paraId="263F9025" w14:textId="7649790E" w:rsidR="0068622B" w:rsidRPr="004C56EB" w:rsidRDefault="000758AB" w:rsidP="004C56EB">
      <w:pPr>
        <w:spacing w:line="240" w:lineRule="auto"/>
        <w:jc w:val="center"/>
        <w:rPr>
          <w:sz w:val="16"/>
          <w:szCs w:val="16"/>
        </w:rPr>
      </w:pPr>
      <w:r>
        <w:rPr>
          <w:sz w:val="16"/>
          <w:szCs w:val="16"/>
          <w:lang w:val="en-US"/>
        </w:rPr>
        <w:t xml:space="preserve">Please email to </w:t>
      </w:r>
      <w:hyperlink r:id="rId10" w:history="1">
        <w:r w:rsidR="00447011" w:rsidRPr="004C56EB">
          <w:rPr>
            <w:rStyle w:val="Hyperlink"/>
            <w:sz w:val="16"/>
            <w:szCs w:val="16"/>
            <w:lang w:val="en-US"/>
          </w:rPr>
          <w:t>Health@lincolncityfoundation.co.uk</w:t>
        </w:r>
      </w:hyperlink>
      <w:r w:rsidR="00447011" w:rsidRPr="004C56EB">
        <w:rPr>
          <w:sz w:val="16"/>
          <w:szCs w:val="16"/>
          <w:lang w:val="en-US"/>
        </w:rPr>
        <w:t xml:space="preserve"> </w:t>
      </w:r>
    </w:p>
    <w:sectPr w:rsidR="0068622B" w:rsidRPr="004C56EB" w:rsidSect="00F5677A">
      <w:type w:val="continuous"/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6CD97" w14:textId="77777777" w:rsidR="000C33F8" w:rsidRDefault="000C33F8">
      <w:pPr>
        <w:spacing w:after="0" w:line="240" w:lineRule="auto"/>
      </w:pPr>
      <w:r>
        <w:separator/>
      </w:r>
    </w:p>
  </w:endnote>
  <w:endnote w:type="continuationSeparator" w:id="0">
    <w:p w14:paraId="3B2379A4" w14:textId="77777777" w:rsidR="000C33F8" w:rsidRDefault="000C33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ustico"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E5A4F" w14:textId="77777777" w:rsidR="000C33F8" w:rsidRDefault="000C33F8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8F44DB4" w14:textId="77777777" w:rsidR="000C33F8" w:rsidRDefault="000C33F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7I0NDY1sjAwMbdQ0lEKTi0uzszPAykwrAUAd5OGHiwAAAA="/>
  </w:docVars>
  <w:rsids>
    <w:rsidRoot w:val="0068622B"/>
    <w:rsid w:val="000758AB"/>
    <w:rsid w:val="000C33F8"/>
    <w:rsid w:val="00206B72"/>
    <w:rsid w:val="002976B2"/>
    <w:rsid w:val="003358CE"/>
    <w:rsid w:val="00447011"/>
    <w:rsid w:val="004C29F0"/>
    <w:rsid w:val="004C56EB"/>
    <w:rsid w:val="00647029"/>
    <w:rsid w:val="0068622B"/>
    <w:rsid w:val="006D4D5C"/>
    <w:rsid w:val="006D5A7D"/>
    <w:rsid w:val="00703AAE"/>
    <w:rsid w:val="00712B0D"/>
    <w:rsid w:val="00795C6F"/>
    <w:rsid w:val="00943690"/>
    <w:rsid w:val="00A33976"/>
    <w:rsid w:val="00B96FAC"/>
    <w:rsid w:val="00BC0321"/>
    <w:rsid w:val="00D0762F"/>
    <w:rsid w:val="00D9070C"/>
    <w:rsid w:val="00DA67FD"/>
    <w:rsid w:val="00F06293"/>
    <w:rsid w:val="00F5677A"/>
    <w:rsid w:val="00FB6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F8FAC"/>
  <w15:docId w15:val="{9BE6538B-E3B5-4505-BDEB-D6C5880DF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Health@lincolncityfoundation.co.uk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fd4e31f-bf05-4827-a826-08eb91848575" xsi:nil="true"/>
    <lcf76f155ced4ddcb4097134ff3c332f xmlns="f2cdf54d-0c73-455c-8add-a79067ef18c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C33107B93BE84F81F92A29069243CE" ma:contentTypeVersion="16" ma:contentTypeDescription="Create a new document." ma:contentTypeScope="" ma:versionID="f7ad043fdb782c4c202b326e800079a3">
  <xsd:schema xmlns:xsd="http://www.w3.org/2001/XMLSchema" xmlns:xs="http://www.w3.org/2001/XMLSchema" xmlns:p="http://schemas.microsoft.com/office/2006/metadata/properties" xmlns:ns2="f2cdf54d-0c73-455c-8add-a79067ef18c0" xmlns:ns3="06b02781-f628-469f-9eac-fb925fe8f644" xmlns:ns4="0fd4e31f-bf05-4827-a826-08eb91848575" targetNamespace="http://schemas.microsoft.com/office/2006/metadata/properties" ma:root="true" ma:fieldsID="8e61cc3b70468a5c6e6132a1f252a074" ns2:_="" ns3:_="" ns4:_="">
    <xsd:import namespace="f2cdf54d-0c73-455c-8add-a79067ef18c0"/>
    <xsd:import namespace="06b02781-f628-469f-9eac-fb925fe8f644"/>
    <xsd:import namespace="0fd4e31f-bf05-4827-a826-08eb918485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df54d-0c73-455c-8add-a79067ef18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3c8cdb-3380-4ab9-8d16-9efe2fdcc8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b02781-f628-469f-9eac-fb925fe8f64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4e31f-bf05-4827-a826-08eb9184857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90cc4d65-ae06-46fe-9808-2a80a2463e1d}" ma:internalName="TaxCatchAll" ma:showField="CatchAllData" ma:web="0fd4e31f-bf05-4827-a826-08eb918485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A64093-523B-446F-B1BB-32347D443F4F}">
  <ds:schemaRefs>
    <ds:schemaRef ds:uri="http://schemas.microsoft.com/office/2006/metadata/properties"/>
    <ds:schemaRef ds:uri="http://schemas.microsoft.com/office/infopath/2007/PartnerControls"/>
    <ds:schemaRef ds:uri="0fd4e31f-bf05-4827-a826-08eb91848575"/>
    <ds:schemaRef ds:uri="f2cdf54d-0c73-455c-8add-a79067ef18c0"/>
  </ds:schemaRefs>
</ds:datastoreItem>
</file>

<file path=customXml/itemProps2.xml><?xml version="1.0" encoding="utf-8"?>
<ds:datastoreItem xmlns:ds="http://schemas.openxmlformats.org/officeDocument/2006/customXml" ds:itemID="{762E23BC-FB09-4240-8B2B-243F5FCDFE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C33F75-A5C8-419A-A4C9-BDD9707AF7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cdf54d-0c73-455c-8add-a79067ef18c0"/>
    <ds:schemaRef ds:uri="06b02781-f628-469f-9eac-fb925fe8f644"/>
    <ds:schemaRef ds:uri="0fd4e31f-bf05-4827-a826-08eb918485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16</Words>
  <Characters>294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carlsen</dc:creator>
  <dc:description/>
  <cp:lastModifiedBy>Alice Carter</cp:lastModifiedBy>
  <cp:revision>15</cp:revision>
  <dcterms:created xsi:type="dcterms:W3CDTF">2022-01-28T12:02:00Z</dcterms:created>
  <dcterms:modified xsi:type="dcterms:W3CDTF">2023-03-28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C33107B93BE84F81F92A29069243CE</vt:lpwstr>
  </property>
  <property fmtid="{D5CDD505-2E9C-101B-9397-08002B2CF9AE}" pid="3" name="MediaServiceImageTags">
    <vt:lpwstr/>
  </property>
</Properties>
</file>